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828F3A" w14:textId="62801E36" w:rsidR="0088587D" w:rsidRDefault="0088587D" w:rsidP="0088587D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Demographic characteristics of study participants (N = 704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10"/>
        <w:gridCol w:w="1170"/>
      </w:tblGrid>
      <w:tr w:rsidR="00BD395D" w14:paraId="75BDE69A" w14:textId="77777777" w:rsidTr="0088587D">
        <w:trPr>
          <w:cantSplit/>
          <w:tblHeader/>
          <w:jc w:val="center"/>
        </w:trPr>
        <w:tc>
          <w:tcPr>
            <w:tcW w:w="438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9572BD9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1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039D56F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BD395D" w14:paraId="472220BB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495B6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03306" w14:textId="77777777" w:rsidR="00BD395D" w:rsidRDefault="00BD395D">
            <w:pPr>
              <w:keepNext/>
              <w:spacing w:after="60"/>
              <w:jc w:val="center"/>
            </w:pPr>
          </w:p>
        </w:tc>
      </w:tr>
      <w:tr w:rsidR="00BD395D" w14:paraId="311F6F16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E7E94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AA2AB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BD395D" w14:paraId="697E753D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57E3A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84BBD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BD395D" w14:paraId="5F287959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48E6F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91A08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BD395D" w14:paraId="52F35EBB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4405F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64BB6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BD395D" w14:paraId="4D278DC7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60F10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CBE90" w14:textId="77777777" w:rsidR="00BD395D" w:rsidRDefault="00BD395D">
            <w:pPr>
              <w:keepNext/>
              <w:spacing w:after="60"/>
              <w:jc w:val="center"/>
            </w:pPr>
          </w:p>
        </w:tc>
      </w:tr>
      <w:tr w:rsidR="00BD395D" w14:paraId="110F879A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6E1B0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CE0F9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BD395D" w14:paraId="4D84510E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1E767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726B2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BD395D" w14:paraId="566440CB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6707B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61C31" w14:textId="77777777" w:rsidR="00BD395D" w:rsidRDefault="00BD395D">
            <w:pPr>
              <w:keepNext/>
              <w:spacing w:after="60"/>
              <w:jc w:val="center"/>
            </w:pPr>
          </w:p>
        </w:tc>
      </w:tr>
      <w:tr w:rsidR="00BD395D" w14:paraId="57B291BD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6800A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AE6BB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BD395D" w14:paraId="51FADBD6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DD899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B56B9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BD395D" w14:paraId="097C37ED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0787C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AFB6D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BD395D" w14:paraId="26798BA4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A42D4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2C702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BD395D" w14:paraId="5985C1FE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EEC58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DB6AC" w14:textId="77777777" w:rsidR="00BD395D" w:rsidRDefault="00BD395D">
            <w:pPr>
              <w:keepNext/>
              <w:spacing w:after="60"/>
              <w:jc w:val="center"/>
            </w:pPr>
          </w:p>
        </w:tc>
      </w:tr>
      <w:tr w:rsidR="00BD395D" w14:paraId="767F254E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0217C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187B0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BD395D" w14:paraId="2F3C3611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70E49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BBE32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BD395D" w14:paraId="14BBDD8C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302F8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5A0F0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BD395D" w14:paraId="3569F405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F0CD8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C6ACC" w14:textId="77777777" w:rsidR="00BD395D" w:rsidRDefault="00BD395D">
            <w:pPr>
              <w:keepNext/>
              <w:spacing w:after="60"/>
              <w:jc w:val="center"/>
            </w:pPr>
          </w:p>
        </w:tc>
      </w:tr>
      <w:tr w:rsidR="00BD395D" w14:paraId="319319C6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32A79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148D0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BD395D" w14:paraId="29508190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07BF8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0DE63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BD395D" w14:paraId="3CEF38EE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7460F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771A3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BD395D" w14:paraId="46256679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7DD93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C2572" w14:textId="77777777" w:rsidR="00BD395D" w:rsidRDefault="00BD395D">
            <w:pPr>
              <w:keepNext/>
              <w:spacing w:after="60"/>
              <w:jc w:val="center"/>
            </w:pPr>
          </w:p>
        </w:tc>
      </w:tr>
      <w:tr w:rsidR="00BD395D" w14:paraId="37F8B97B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904B4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63193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BD395D" w14:paraId="29FA113A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07ECC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D2D27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BD395D" w14:paraId="3D0D0378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3B2A9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A005E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BD395D" w14:paraId="25F40843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AECF5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14F17" w14:textId="77777777" w:rsidR="00BD395D" w:rsidRDefault="00BD395D">
            <w:pPr>
              <w:keepNext/>
              <w:spacing w:after="60"/>
              <w:jc w:val="center"/>
            </w:pPr>
          </w:p>
        </w:tc>
      </w:tr>
      <w:tr w:rsidR="00BD395D" w14:paraId="7098301C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DC331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5E1E7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BD395D" w14:paraId="39C866D2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A902B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98DFA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BD395D" w14:paraId="0751459E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D4634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B1067" w14:textId="77777777" w:rsidR="00BD395D" w:rsidRDefault="00BD395D">
            <w:pPr>
              <w:keepNext/>
              <w:spacing w:after="60"/>
              <w:jc w:val="center"/>
            </w:pPr>
          </w:p>
        </w:tc>
      </w:tr>
      <w:tr w:rsidR="00BD395D" w14:paraId="4EA42BD1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87E29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CDAD7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BD395D" w14:paraId="66F0BE09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1D63B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45F17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BD395D" w14:paraId="25B29925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74074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06C2B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BD395D" w14:paraId="451A00C2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9ED04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6A4B8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BD395D" w14:paraId="47C14739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BEB1F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7B32B" w14:textId="77777777" w:rsidR="00BD395D" w:rsidRDefault="00BD395D">
            <w:pPr>
              <w:keepNext/>
              <w:spacing w:after="60"/>
              <w:jc w:val="center"/>
            </w:pPr>
          </w:p>
        </w:tc>
      </w:tr>
      <w:tr w:rsidR="00BD395D" w14:paraId="55EB097D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61DF0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75DED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BD395D" w14:paraId="01D95E9B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7E9AF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CC048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BD395D" w14:paraId="2741EFFA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F08A0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A8AF6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BD395D" w14:paraId="7FB22D8A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0149A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31610" w14:textId="77777777" w:rsidR="00BD395D" w:rsidRDefault="00BD395D">
            <w:pPr>
              <w:keepNext/>
              <w:spacing w:after="60"/>
              <w:jc w:val="center"/>
            </w:pPr>
          </w:p>
        </w:tc>
      </w:tr>
      <w:tr w:rsidR="00BD395D" w14:paraId="74636C36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9FD24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Fa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15194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BD395D" w14:paraId="3D9B43A9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B3E78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835F7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BD395D" w14:paraId="0188CC9B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F78D9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BD721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BD395D" w14:paraId="0095C264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E11F3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38799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BD395D" w14:paraId="22B7B7D2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F2696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7FB12" w14:textId="77777777" w:rsidR="00BD395D" w:rsidRDefault="00BD395D">
            <w:pPr>
              <w:keepNext/>
              <w:spacing w:after="60"/>
              <w:jc w:val="center"/>
            </w:pPr>
          </w:p>
        </w:tc>
      </w:tr>
      <w:tr w:rsidR="00BD395D" w14:paraId="774E95FD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3C003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A334A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BD395D" w14:paraId="7470F5E4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D11B5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D1DE6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BD395D" w14:paraId="3EA941DC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616E7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96520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BD395D" w14:paraId="2823BC51" w14:textId="77777777" w:rsidTr="0088587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06877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48B5F" w14:textId="77777777" w:rsidR="00BD395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BD395D" w14:paraId="4E38398E" w14:textId="77777777" w:rsidTr="0088587D">
        <w:trPr>
          <w:cantSplit/>
          <w:jc w:val="center"/>
        </w:trPr>
        <w:tc>
          <w:tcPr>
            <w:tcW w:w="5000" w:type="pct"/>
            <w:gridSpan w:val="2"/>
          </w:tcPr>
          <w:p w14:paraId="7DFC2C30" w14:textId="77777777" w:rsidR="00BD395D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5E04C9D6" w14:textId="77777777" w:rsidR="00BD395D" w:rsidRDefault="00BD395D">
      <w:pPr>
        <w:pStyle w:val="FirstParagraph"/>
      </w:pPr>
    </w:p>
    <w:sectPr w:rsidR="00BD39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43A500" w14:textId="77777777" w:rsidR="009231D1" w:rsidRDefault="009231D1">
      <w:pPr>
        <w:spacing w:after="0"/>
      </w:pPr>
      <w:r>
        <w:separator/>
      </w:r>
    </w:p>
  </w:endnote>
  <w:endnote w:type="continuationSeparator" w:id="0">
    <w:p w14:paraId="7D3EB95F" w14:textId="77777777" w:rsidR="009231D1" w:rsidRDefault="009231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322FC5" w14:textId="77777777" w:rsidR="009231D1" w:rsidRDefault="009231D1">
      <w:r>
        <w:separator/>
      </w:r>
    </w:p>
  </w:footnote>
  <w:footnote w:type="continuationSeparator" w:id="0">
    <w:p w14:paraId="7A8F7322" w14:textId="77777777" w:rsidR="009231D1" w:rsidRDefault="009231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15EEA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816124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395D"/>
    <w:rsid w:val="0088587D"/>
    <w:rsid w:val="009231D1"/>
    <w:rsid w:val="00977065"/>
    <w:rsid w:val="00BD395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7BF49"/>
  <w15:docId w15:val="{E9B30AF7-360F-4493-BA5F-2245505B7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00</Words>
  <Characters>1146</Characters>
  <Application>Microsoft Office Word</Application>
  <DocSecurity>0</DocSecurity>
  <Lines>9</Lines>
  <Paragraphs>2</Paragraphs>
  <ScaleCrop>false</ScaleCrop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bayer Hossain</cp:lastModifiedBy>
  <cp:revision>2</cp:revision>
  <dcterms:created xsi:type="dcterms:W3CDTF">2024-09-25T17:07:00Z</dcterms:created>
  <dcterms:modified xsi:type="dcterms:W3CDTF">2024-09-25T17:07:00Z</dcterms:modified>
</cp:coreProperties>
</file>